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5AD2" w:rsidRPr="00107457" w:rsidRDefault="00D31B6E" w:rsidP="00107457">
      <w:pPr>
        <w:tabs>
          <w:tab w:val="left" w:pos="3710"/>
          <w:tab w:val="center" w:pos="4680"/>
        </w:tabs>
        <w:spacing w:after="0" w:line="276" w:lineRule="auto"/>
        <w:outlineLvl w:val="3"/>
        <w:rPr>
          <w:rFonts w:ascii="Times New Roman" w:eastAsia="Times New Roman" w:hAnsi="Times New Roman" w:cs="Times New Roman"/>
          <w:b/>
          <w:i/>
          <w:iCs/>
          <w:color w:val="002060"/>
          <w:sz w:val="24"/>
          <w:szCs w:val="24"/>
          <w:lang w:val="sr-Cyrl-RS"/>
        </w:rPr>
      </w:pPr>
      <w:r w:rsidRPr="00107457">
        <w:rPr>
          <w:rFonts w:ascii="Times New Roman" w:eastAsia="Times New Roman" w:hAnsi="Times New Roman" w:cs="Times New Roman"/>
          <w:b/>
          <w:i/>
          <w:iCs/>
          <w:noProof/>
          <w:color w:val="00206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CD288B" wp14:editId="11397941">
                <wp:simplePos x="0" y="0"/>
                <wp:positionH relativeFrom="margin">
                  <wp:align>center</wp:align>
                </wp:positionH>
                <wp:positionV relativeFrom="paragraph">
                  <wp:posOffset>-723900</wp:posOffset>
                </wp:positionV>
                <wp:extent cx="6673850" cy="1428750"/>
                <wp:effectExtent l="0" t="0" r="0" b="0"/>
                <wp:wrapNone/>
                <wp:docPr id="8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850" cy="1428750"/>
                          <a:chOff x="0" y="0"/>
                          <a:chExt cx="8625856" cy="19050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/>
                          <a:srcRect l="8775" t="7076" r="82750" b="61153"/>
                          <a:stretch/>
                        </pic:blipFill>
                        <pic:spPr>
                          <a:xfrm>
                            <a:off x="6714760" y="286947"/>
                            <a:ext cx="1911096" cy="158976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202233"/>
                            <a:ext cx="2267774" cy="16860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530845" y="468063"/>
                            <a:ext cx="1670349" cy="137383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 descr="Specijalističke akademske studije - medicinske nauke, Medicinski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46809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3F5A1196" id="Group 7" o:spid="_x0000_s1026" style="position:absolute;margin-left:0;margin-top:-57pt;width:525.5pt;height:112.5pt;z-index:251659264;mso-position-horizontal:center;mso-position-horizontal-relative:margin;mso-width-relative:margin;mso-height-relative:margin" coordsize="86258,190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67147;top:2869;width:19111;height:158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mPzEvDAAAA2gAAAA8AAABkcnMvZG93bnJldi54bWxEj0FrwkAUhO8F/8PyhN7qJhFKja4iQkGE&#10;UqrR8yP7TILZt8nuVqO/vlso9DjMzDfMYjWYVlzJ+caygnSSgCAurW64UlAc3l/eQPiArLG1TAru&#10;5GG1HD0tMNf2xl903YdKRAj7HBXUIXS5lL6syaCf2I44emfrDIYoXSW1w1uEm1ZmSfIqDTYcF2rs&#10;aFNTedl/GwWn3Wc6bfqyyGYfj97127Qge1TqeTys5yACDeE//NfeagUZ/F6JN0Au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OY/MS8MAAADaAAAADwAAAAAAAAAAAAAAAACf&#10;AgAAZHJzL2Rvd25yZXYueG1sUEsFBgAAAAAEAAQA9wAAAI8DAAAAAA==&#10;">
                  <v:imagedata r:id="rId10" o:title="" croptop="4637f" cropbottom="40077f" cropleft="5751f" cropright="54231f"/>
                  <v:path arrowok="t"/>
                </v:shape>
                <v:shape id="Picture 3" o:spid="_x0000_s1028" type="#_x0000_t75" style="position:absolute;top:2022;width:22677;height:168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oA/bFAAAA2gAAAA8AAABkcnMvZG93bnJldi54bWxEj1trwkAUhN8F/8NyCr4U3VTBanSVIngp&#10;+FIviG/H7GkSzJ4N2TXGf+8WCj4OM/MNM503phA1VS63rOCjF4EgTqzOOVVw2C+7IxDOI2ssLJOC&#10;BzmYz9qtKcba3vmH6p1PRYCwi1FB5n0ZS+mSjAy6ni2Jg/drK4M+yCqVusJ7gJtC9qNoKA3mHBYy&#10;LGmRUXLd3YwC+k7OzfGyPp7ctn4fjZfD4nOFSnXemq8JCE+Nf4X/2xutYAB/V8INkLMn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e6AP2xQAAANoAAAAPAAAAAAAAAAAAAAAA&#10;AJ8CAABkcnMvZG93bnJldi54bWxQSwUGAAAAAAQABAD3AAAAkQMAAAAA&#10;">
                  <v:imagedata r:id="rId11" o:title=""/>
                  <v:path arrowok="t"/>
                </v:shape>
                <v:shape id="Picture 4" o:spid="_x0000_s1029" type="#_x0000_t75" style="position:absolute;left:45308;top:4680;width:16703;height:137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+W/7HDAAAA2gAAAA8AAABkcnMvZG93bnJldi54bWxEj81qAkEQhO+BvMPQgdx0xh9CXB0lBCQB&#10;zUENgrd2p91d3OlZdjq6efuMIORYVNVX1GzR+VpdqI1VYAuDvgFFnAdXcWHhe7fsvYKKguywDkwW&#10;finCYv74MMPMhStv6LKVQiUIxwwtlCJNpnXMS/IY+6EhTt4ptB4lybbQrsVrgvtaD4150R4rTgsl&#10;NvReUn7e/ngL2uxGx71xH19kZBVkPTmMtLP2+al7m4IS6uQ/fG9/OgtjuF1JN0DP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5b/scMAAADaAAAADwAAAAAAAAAAAAAAAACf&#10;AgAAZHJzL2Rvd25yZXYueG1sUEsFBgAAAAAEAAQA9wAAAI8DAAAAAA==&#10;">
                  <v:imagedata r:id="rId12" o:title=""/>
                  <v:path arrowok="t"/>
                </v:shape>
                <v:shape id="Picture 5" o:spid="_x0000_s1030" type="#_x0000_t75" alt="Specijalističke akademske studije - medicinske nauke, Medicinski ..." style="position:absolute;left:24468;width:19050;height:190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d7t6XCAAAA2gAAAA8AAABkcnMvZG93bnJldi54bWxEj0GLwjAUhO8L/ofwBC+LpiqKVKOouKCH&#10;XbCK52fzbIvNS2myWv31RljY4zAz3zCzRWNKcaPaFZYV9HsRCOLU6oIzBcfDV3cCwnlkjaVlUvAg&#10;B4t562OGsbZ33tMt8ZkIEHYxKsi9r2IpXZqTQdezFXHwLrY26IOsM6lrvAe4KeUgisbSYMFhIceK&#10;1jml1+TXKNitRqfPnzPx92qYbNze6Yd+eqU67WY5BeGp8f/hv/ZWKxjB+0q4AXL+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3e7elwgAAANoAAAAPAAAAAAAAAAAAAAAAAJ8C&#10;AABkcnMvZG93bnJldi54bWxQSwUGAAAAAAQABAD3AAAAjgMAAAAA&#10;">
                  <v:imagedata r:id="rId13" o:title="Specijalističke akademske studije - medicinske nauke, Medicinski .."/>
                </v:shape>
                <w10:wrap anchorx="margin"/>
              </v:group>
            </w:pict>
          </mc:Fallback>
        </mc:AlternateContent>
      </w:r>
      <w:r w:rsidRPr="00107457">
        <w:rPr>
          <w:rFonts w:ascii="Times New Roman" w:eastAsia="Times New Roman" w:hAnsi="Times New Roman" w:cs="Times New Roman"/>
          <w:b/>
          <w:i/>
          <w:iCs/>
          <w:color w:val="002060"/>
          <w:sz w:val="24"/>
          <w:szCs w:val="24"/>
          <w:lang w:val="sr-Cyrl-RS"/>
        </w:rPr>
        <w:tab/>
      </w:r>
    </w:p>
    <w:p w:rsidR="002E3C88" w:rsidRPr="00107457" w:rsidRDefault="002E3C88" w:rsidP="00107457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i/>
          <w:iCs/>
          <w:color w:val="002060"/>
          <w:sz w:val="24"/>
          <w:szCs w:val="24"/>
          <w:lang w:val="sr-Cyrl-RS"/>
        </w:rPr>
      </w:pPr>
    </w:p>
    <w:p w:rsidR="00E43236" w:rsidRDefault="00E43236" w:rsidP="00107457">
      <w:pPr>
        <w:spacing w:after="0" w:line="276" w:lineRule="auto"/>
        <w:jc w:val="center"/>
        <w:outlineLvl w:val="3"/>
        <w:rPr>
          <w:rFonts w:ascii="Times New Roman" w:eastAsia="Times New Roman" w:hAnsi="Times New Roman" w:cs="Times New Roman"/>
          <w:color w:val="002060"/>
          <w:sz w:val="24"/>
          <w:szCs w:val="24"/>
          <w:lang w:val="sr-Cyrl-RS"/>
        </w:rPr>
      </w:pPr>
    </w:p>
    <w:p w:rsidR="00E43236" w:rsidRDefault="00E43236" w:rsidP="00107457">
      <w:pPr>
        <w:spacing w:after="0" w:line="276" w:lineRule="auto"/>
        <w:jc w:val="center"/>
        <w:outlineLvl w:val="3"/>
        <w:rPr>
          <w:rFonts w:ascii="Times New Roman" w:eastAsia="Times New Roman" w:hAnsi="Times New Roman" w:cs="Times New Roman"/>
          <w:color w:val="002060"/>
          <w:sz w:val="24"/>
          <w:szCs w:val="24"/>
          <w:lang w:val="sr-Cyrl-RS"/>
        </w:rPr>
      </w:pPr>
    </w:p>
    <w:p w:rsidR="008F5AD2" w:rsidRDefault="008F5AD2" w:rsidP="0000279B">
      <w:pPr>
        <w:spacing w:after="0" w:line="276" w:lineRule="auto"/>
        <w:outlineLvl w:val="3"/>
        <w:rPr>
          <w:rFonts w:ascii="Times New Roman" w:eastAsia="Times New Roman" w:hAnsi="Times New Roman" w:cs="Times New Roman"/>
          <w:b/>
          <w:i/>
          <w:iCs/>
          <w:color w:val="002060"/>
          <w:sz w:val="24"/>
          <w:szCs w:val="24"/>
          <w:lang w:val="sr-Cyrl-RS"/>
        </w:rPr>
      </w:pPr>
    </w:p>
    <w:p w:rsidR="00BE770A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i/>
          <w:iCs/>
          <w:color w:val="002060"/>
          <w:sz w:val="24"/>
          <w:szCs w:val="24"/>
          <w:lang w:val="sr-Latn-RS"/>
        </w:rPr>
      </w:pPr>
    </w:p>
    <w:p w:rsidR="006E45A9" w:rsidRDefault="006E45A9" w:rsidP="00BE770A">
      <w:pPr>
        <w:spacing w:after="0" w:line="276" w:lineRule="auto"/>
        <w:rPr>
          <w:rFonts w:ascii="Times New Roman" w:eastAsia="Times New Roman" w:hAnsi="Times New Roman" w:cs="Times New Roman"/>
          <w:b/>
          <w:i/>
          <w:iCs/>
          <w:color w:val="002060"/>
          <w:sz w:val="24"/>
          <w:szCs w:val="24"/>
          <w:lang w:val="sr-Latn-RS"/>
        </w:rPr>
      </w:pPr>
    </w:p>
    <w:p w:rsidR="006E45A9" w:rsidRPr="006E45A9" w:rsidRDefault="006E45A9" w:rsidP="00BE770A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bookmarkStart w:id="0" w:name="_GoBack"/>
      <w:bookmarkEnd w:id="0"/>
    </w:p>
    <w:p w:rsidR="00BE770A" w:rsidRPr="00064FDC" w:rsidRDefault="00BE770A" w:rsidP="00BE770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  <w:r w:rsidRPr="00064FDC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>Симпозијум</w:t>
      </w:r>
    </w:p>
    <w:p w:rsidR="00BE770A" w:rsidRPr="00BD7649" w:rsidRDefault="00BD7649" w:rsidP="00BE770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val="sr-Latn-RS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lang w:val="ru-RU"/>
        </w:rPr>
        <w:t>ПАРКИНСОНОВА БОЛЕСТ:202</w:t>
      </w:r>
      <w:r>
        <w:rPr>
          <w:rFonts w:ascii="Times New Roman" w:eastAsia="Times New Roman" w:hAnsi="Times New Roman" w:cs="Times New Roman"/>
          <w:b/>
          <w:sz w:val="36"/>
          <w:szCs w:val="36"/>
          <w:lang w:val="sr-Latn-RS"/>
        </w:rPr>
        <w:t>0</w:t>
      </w:r>
    </w:p>
    <w:p w:rsidR="00BE770A" w:rsidRPr="00064FDC" w:rsidRDefault="00064FDC" w:rsidP="00BE770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>1</w:t>
      </w:r>
      <w:r w:rsidR="00FC42A9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>1</w:t>
      </w:r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 xml:space="preserve">. </w:t>
      </w:r>
      <w:proofErr w:type="gramStart"/>
      <w:r w:rsidR="00FC42A9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>јун</w:t>
      </w:r>
      <w:proofErr w:type="gramEnd"/>
      <w:r w:rsidR="00FC42A9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 xml:space="preserve"> 2021</w:t>
      </w:r>
      <w:r w:rsidR="00BE770A" w:rsidRPr="00064FDC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>, Београд</w:t>
      </w:r>
    </w:p>
    <w:p w:rsidR="00BE770A" w:rsidRPr="00064FDC" w:rsidRDefault="00BE770A" w:rsidP="00BE770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>Српска</w:t>
      </w:r>
      <w:proofErr w:type="spellEnd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>академија</w:t>
      </w:r>
      <w:proofErr w:type="spellEnd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>наука</w:t>
      </w:r>
      <w:proofErr w:type="spellEnd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 xml:space="preserve"> и </w:t>
      </w:r>
      <w:proofErr w:type="spellStart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>уметности</w:t>
      </w:r>
      <w:proofErr w:type="spellEnd"/>
    </w:p>
    <w:p w:rsidR="00BE770A" w:rsidRPr="00064FDC" w:rsidRDefault="00BE770A" w:rsidP="00BE770A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BE770A" w:rsidRPr="00064FDC" w:rsidRDefault="00BE770A" w:rsidP="00064FDC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</w:pPr>
      <w:proofErr w:type="spellStart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>Регистрациони</w:t>
      </w:r>
      <w:proofErr w:type="spellEnd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8"/>
          <w:szCs w:val="28"/>
        </w:rPr>
        <w:t>формулар</w:t>
      </w:r>
      <w:proofErr w:type="spellEnd"/>
    </w:p>
    <w:p w:rsidR="00BE770A" w:rsidRPr="00064FDC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BE770A" w:rsidRPr="00064FDC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9"/>
        <w:gridCol w:w="6117"/>
      </w:tblGrid>
      <w:tr w:rsidR="00064FDC" w:rsidRPr="00064FDC" w:rsidTr="009E0CD4">
        <w:trPr>
          <w:trHeight w:val="548"/>
        </w:trPr>
        <w:tc>
          <w:tcPr>
            <w:tcW w:w="3459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64F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резиме</w:t>
            </w:r>
            <w:proofErr w:type="spellEnd"/>
          </w:p>
        </w:tc>
        <w:tc>
          <w:tcPr>
            <w:tcW w:w="6117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64FDC" w:rsidRPr="00064FDC" w:rsidTr="009E0CD4">
        <w:trPr>
          <w:trHeight w:val="556"/>
        </w:trPr>
        <w:tc>
          <w:tcPr>
            <w:tcW w:w="3459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64F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Име</w:t>
            </w:r>
            <w:proofErr w:type="spellEnd"/>
          </w:p>
        </w:tc>
        <w:tc>
          <w:tcPr>
            <w:tcW w:w="6117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3C6DF7" w:rsidRPr="00064FDC" w:rsidTr="009E0CD4">
        <w:trPr>
          <w:trHeight w:val="556"/>
        </w:trPr>
        <w:tc>
          <w:tcPr>
            <w:tcW w:w="3459" w:type="dxa"/>
          </w:tcPr>
          <w:p w:rsidR="003C6DF7" w:rsidRPr="003C6DF7" w:rsidRDefault="008749F3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Број лицен</w:t>
            </w:r>
            <w:r w:rsidR="003C6DF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це</w:t>
            </w:r>
          </w:p>
        </w:tc>
        <w:tc>
          <w:tcPr>
            <w:tcW w:w="6117" w:type="dxa"/>
          </w:tcPr>
          <w:p w:rsidR="003C6DF7" w:rsidRPr="00064FDC" w:rsidRDefault="003C6DF7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64FDC" w:rsidRPr="00064FDC" w:rsidTr="009E0CD4">
        <w:trPr>
          <w:trHeight w:val="550"/>
        </w:trPr>
        <w:tc>
          <w:tcPr>
            <w:tcW w:w="3459" w:type="dxa"/>
          </w:tcPr>
          <w:p w:rsidR="00BE770A" w:rsidRPr="006C601A" w:rsidRDefault="006C601A" w:rsidP="006C601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Организација</w:t>
            </w:r>
            <w:r w:rsidRPr="006C601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институција</w:t>
            </w:r>
            <w:r w:rsidRPr="006C601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испред</w:t>
            </w:r>
            <w:r w:rsidRPr="006C601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које</w:t>
            </w:r>
            <w:r w:rsidRPr="006C601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 xml:space="preserve">долазите </w:t>
            </w:r>
          </w:p>
        </w:tc>
        <w:tc>
          <w:tcPr>
            <w:tcW w:w="6117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64FDC" w:rsidRPr="00064FDC" w:rsidTr="009E0CD4">
        <w:trPr>
          <w:trHeight w:val="551"/>
        </w:trPr>
        <w:tc>
          <w:tcPr>
            <w:tcW w:w="3459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 w:rsidRPr="00064F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E-Mail</w:t>
            </w:r>
          </w:p>
        </w:tc>
        <w:tc>
          <w:tcPr>
            <w:tcW w:w="6117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64FDC" w:rsidRPr="00064FDC" w:rsidTr="009E0CD4">
        <w:trPr>
          <w:trHeight w:val="559"/>
        </w:trPr>
        <w:tc>
          <w:tcPr>
            <w:tcW w:w="3459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64FD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елефон</w:t>
            </w:r>
            <w:proofErr w:type="spellEnd"/>
          </w:p>
        </w:tc>
        <w:tc>
          <w:tcPr>
            <w:tcW w:w="6117" w:type="dxa"/>
          </w:tcPr>
          <w:p w:rsidR="00BE770A" w:rsidRPr="00064FDC" w:rsidRDefault="00BE770A" w:rsidP="00BE770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</w:tbl>
    <w:p w:rsidR="00BE770A" w:rsidRPr="00064FDC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:rsidR="00BE770A" w:rsidRPr="00064FDC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</w:p>
    <w:p w:rsidR="00BE770A" w:rsidRPr="00BE770A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color w:val="002060"/>
          <w:sz w:val="24"/>
          <w:szCs w:val="24"/>
          <w:lang w:val="ru-RU"/>
        </w:rPr>
      </w:pPr>
      <w:proofErr w:type="spellStart"/>
      <w:proofErr w:type="gram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Молимо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Вас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да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овај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регистрациони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формулар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доставите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до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D0B69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5</w:t>
      </w:r>
      <w:r w:rsidR="005D0B69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proofErr w:type="gramEnd"/>
      <w:r w:rsidR="005D0B6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42A9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уна</w:t>
      </w:r>
      <w:r w:rsidR="005D0B69">
        <w:rPr>
          <w:rFonts w:ascii="Times New Roman" w:eastAsia="Times New Roman" w:hAnsi="Times New Roman" w:cs="Times New Roman"/>
          <w:b/>
          <w:sz w:val="24"/>
          <w:szCs w:val="24"/>
        </w:rPr>
        <w:t xml:space="preserve"> 20</w:t>
      </w:r>
      <w:r w:rsidR="00FC42A9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1</w:t>
      </w:r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proofErr w:type="spellStart"/>
      <w:proofErr w:type="gram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године</w:t>
      </w:r>
      <w:proofErr w:type="spellEnd"/>
      <w:proofErr w:type="gram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на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следећу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електронску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адресу</w:t>
      </w:r>
      <w:proofErr w:type="spellEnd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hyperlink r:id="rId14" w:history="1">
        <w:r w:rsidRPr="00BE770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lang w:val="en-GB"/>
          </w:rPr>
          <w:t>sasa</w:t>
        </w:r>
        <w:r w:rsidRPr="00BE770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conf</w:t>
        </w:r>
        <w:r w:rsidRPr="00BE770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lang w:val="ru-RU"/>
          </w:rPr>
          <w:t>@</w:t>
        </w:r>
        <w:r w:rsidRPr="00BE770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lang w:val="en-GB"/>
          </w:rPr>
          <w:t>sanu</w:t>
        </w:r>
        <w:r w:rsidRPr="00BE770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lang w:val="ru-RU"/>
          </w:rPr>
          <w:t>.</w:t>
        </w:r>
        <w:r w:rsidRPr="00BE770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lang w:val="en-GB"/>
          </w:rPr>
          <w:t>ac</w:t>
        </w:r>
        <w:r w:rsidRPr="00BE770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lang w:val="ru-RU"/>
          </w:rPr>
          <w:t>.</w:t>
        </w:r>
        <w:proofErr w:type="spellStart"/>
        <w:r w:rsidRPr="00BE770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lang w:val="en-GB"/>
          </w:rPr>
          <w:t>rs</w:t>
        </w:r>
        <w:proofErr w:type="spellEnd"/>
      </w:hyperlink>
      <w:r w:rsidRPr="00BE770A">
        <w:rPr>
          <w:rFonts w:ascii="Times New Roman" w:eastAsia="Times New Roman" w:hAnsi="Times New Roman" w:cs="Times New Roman"/>
          <w:b/>
          <w:color w:val="002060"/>
          <w:sz w:val="24"/>
          <w:szCs w:val="24"/>
          <w:lang w:val="ru-RU"/>
        </w:rPr>
        <w:t xml:space="preserve">, </w:t>
      </w:r>
    </w:p>
    <w:p w:rsidR="00BE770A" w:rsidRPr="00BE770A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color w:val="002060"/>
          <w:sz w:val="24"/>
          <w:szCs w:val="24"/>
          <w:lang w:val="ru-RU"/>
        </w:rPr>
      </w:pPr>
    </w:p>
    <w:p w:rsidR="00BE770A" w:rsidRPr="00BE770A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color w:val="002060"/>
          <w:sz w:val="24"/>
          <w:szCs w:val="24"/>
          <w:lang w:val="ru-RU"/>
        </w:rPr>
      </w:pPr>
    </w:p>
    <w:p w:rsidR="00BE770A" w:rsidRPr="00BE770A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color w:val="002060"/>
          <w:sz w:val="24"/>
          <w:szCs w:val="24"/>
          <w:lang w:val="ru-RU"/>
        </w:rPr>
      </w:pPr>
    </w:p>
    <w:p w:rsidR="00BE770A" w:rsidRPr="00BE770A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color w:val="002060"/>
          <w:sz w:val="24"/>
          <w:szCs w:val="24"/>
          <w:lang w:val="ru-RU"/>
        </w:rPr>
      </w:pPr>
    </w:p>
    <w:p w:rsidR="00BE770A" w:rsidRPr="00BE770A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color w:val="002060"/>
          <w:sz w:val="24"/>
          <w:szCs w:val="24"/>
          <w:lang w:val="ru-RU"/>
        </w:rPr>
      </w:pPr>
    </w:p>
    <w:p w:rsidR="00BE770A" w:rsidRPr="00064FDC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E770A">
        <w:rPr>
          <w:rFonts w:ascii="Times New Roman" w:eastAsia="Times New Roman" w:hAnsi="Times New Roman" w:cs="Times New Roman"/>
          <w:b/>
          <w:color w:val="002060"/>
          <w:sz w:val="24"/>
          <w:szCs w:val="24"/>
          <w:lang w:val="ru-RU"/>
        </w:rPr>
        <w:tab/>
      </w:r>
      <w:r w:rsidRPr="00064FDC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proofErr w:type="gram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датум</w:t>
      </w:r>
      <w:proofErr w:type="spellEnd"/>
      <w:proofErr w:type="gramEnd"/>
      <w:r w:rsidRPr="00064FDC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064FDC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064FDC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064FDC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064FDC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064FDC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064FDC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Pr="00064FDC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proofErr w:type="spellStart"/>
      <w:r w:rsidRPr="00064FDC">
        <w:rPr>
          <w:rFonts w:ascii="Times New Roman" w:eastAsia="Times New Roman" w:hAnsi="Times New Roman" w:cs="Times New Roman"/>
          <w:b/>
          <w:sz w:val="24"/>
          <w:szCs w:val="24"/>
        </w:rPr>
        <w:t>потпис</w:t>
      </w:r>
      <w:proofErr w:type="spellEnd"/>
    </w:p>
    <w:p w:rsidR="00BE770A" w:rsidRPr="00064FDC" w:rsidRDefault="00BE770A" w:rsidP="00BE770A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E770A" w:rsidRPr="00BE770A" w:rsidRDefault="00BE770A" w:rsidP="005D4F96">
      <w:pPr>
        <w:spacing w:after="0" w:line="276" w:lineRule="auto"/>
        <w:rPr>
          <w:rFonts w:ascii="Times New Roman" w:eastAsia="Times New Roman" w:hAnsi="Times New Roman" w:cs="Times New Roman"/>
          <w:color w:val="002060"/>
          <w:sz w:val="24"/>
          <w:szCs w:val="24"/>
          <w:lang w:val="sr-Cyrl-RS"/>
        </w:rPr>
      </w:pPr>
    </w:p>
    <w:sectPr w:rsidR="00BE770A" w:rsidRPr="00BE770A" w:rsidSect="001C0AED"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12873"/>
    <w:multiLevelType w:val="hybridMultilevel"/>
    <w:tmpl w:val="3A183454"/>
    <w:lvl w:ilvl="0" w:tplc="E1946B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9B0E04"/>
    <w:multiLevelType w:val="hybridMultilevel"/>
    <w:tmpl w:val="3A183454"/>
    <w:lvl w:ilvl="0" w:tplc="E1946B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0628A5"/>
    <w:multiLevelType w:val="hybridMultilevel"/>
    <w:tmpl w:val="3A183454"/>
    <w:lvl w:ilvl="0" w:tplc="E1946B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583A2B"/>
    <w:multiLevelType w:val="hybridMultilevel"/>
    <w:tmpl w:val="638EA07A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sTCyMDYztbS0MDBU0lEKTi0uzszPAymwrAUAvV/zKSwAAAA="/>
  </w:docVars>
  <w:rsids>
    <w:rsidRoot w:val="0001554D"/>
    <w:rsid w:val="0000279B"/>
    <w:rsid w:val="0001554D"/>
    <w:rsid w:val="00041A7D"/>
    <w:rsid w:val="0006260D"/>
    <w:rsid w:val="00064FDC"/>
    <w:rsid w:val="000D70E3"/>
    <w:rsid w:val="000F0B80"/>
    <w:rsid w:val="00107457"/>
    <w:rsid w:val="00117D1F"/>
    <w:rsid w:val="0018466D"/>
    <w:rsid w:val="001A1C07"/>
    <w:rsid w:val="001C0AED"/>
    <w:rsid w:val="002024DB"/>
    <w:rsid w:val="00221BE9"/>
    <w:rsid w:val="00271AC4"/>
    <w:rsid w:val="002857D3"/>
    <w:rsid w:val="002C3CF7"/>
    <w:rsid w:val="002E3C88"/>
    <w:rsid w:val="00301B0E"/>
    <w:rsid w:val="00343980"/>
    <w:rsid w:val="00386171"/>
    <w:rsid w:val="003B3259"/>
    <w:rsid w:val="003C2C35"/>
    <w:rsid w:val="003C6DF7"/>
    <w:rsid w:val="003D1D1F"/>
    <w:rsid w:val="003D791D"/>
    <w:rsid w:val="003E6CF7"/>
    <w:rsid w:val="004176B3"/>
    <w:rsid w:val="0042081D"/>
    <w:rsid w:val="00426EF7"/>
    <w:rsid w:val="0043215C"/>
    <w:rsid w:val="00451471"/>
    <w:rsid w:val="004611B7"/>
    <w:rsid w:val="004B4BEA"/>
    <w:rsid w:val="00540ECF"/>
    <w:rsid w:val="00544EB3"/>
    <w:rsid w:val="0055415F"/>
    <w:rsid w:val="005D0B69"/>
    <w:rsid w:val="005D4F96"/>
    <w:rsid w:val="005E4989"/>
    <w:rsid w:val="006339AE"/>
    <w:rsid w:val="006B2EBA"/>
    <w:rsid w:val="006C171E"/>
    <w:rsid w:val="006C601A"/>
    <w:rsid w:val="006E45A9"/>
    <w:rsid w:val="006F32CA"/>
    <w:rsid w:val="00733A06"/>
    <w:rsid w:val="007A4B62"/>
    <w:rsid w:val="0086440D"/>
    <w:rsid w:val="008749F3"/>
    <w:rsid w:val="00884B99"/>
    <w:rsid w:val="00896B01"/>
    <w:rsid w:val="008E4B22"/>
    <w:rsid w:val="008F5AD2"/>
    <w:rsid w:val="00917CE2"/>
    <w:rsid w:val="00975973"/>
    <w:rsid w:val="00991121"/>
    <w:rsid w:val="009B74F0"/>
    <w:rsid w:val="009D6C61"/>
    <w:rsid w:val="009E0CD4"/>
    <w:rsid w:val="009E5AE5"/>
    <w:rsid w:val="00A26799"/>
    <w:rsid w:val="00B23B92"/>
    <w:rsid w:val="00B458A6"/>
    <w:rsid w:val="00BB4FE5"/>
    <w:rsid w:val="00BD7649"/>
    <w:rsid w:val="00BE770A"/>
    <w:rsid w:val="00C31AEF"/>
    <w:rsid w:val="00C84679"/>
    <w:rsid w:val="00CB3C99"/>
    <w:rsid w:val="00CC1926"/>
    <w:rsid w:val="00CC6394"/>
    <w:rsid w:val="00CE429D"/>
    <w:rsid w:val="00D17B05"/>
    <w:rsid w:val="00D31B6E"/>
    <w:rsid w:val="00D8262B"/>
    <w:rsid w:val="00DA6A60"/>
    <w:rsid w:val="00E43236"/>
    <w:rsid w:val="00E767A9"/>
    <w:rsid w:val="00E85817"/>
    <w:rsid w:val="00E96E52"/>
    <w:rsid w:val="00F214B3"/>
    <w:rsid w:val="00FC4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AD2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5AE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B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B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E770A"/>
    <w:pPr>
      <w:spacing w:after="0" w:line="240" w:lineRule="auto"/>
    </w:pPr>
    <w:rPr>
      <w:rFonts w:ascii="Palatino Linotype" w:hAnsi="Palatino Linotyp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AD2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5AE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B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B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E770A"/>
    <w:pPr>
      <w:spacing w:after="0" w:line="240" w:lineRule="auto"/>
    </w:pPr>
    <w:rPr>
      <w:rFonts w:ascii="Palatino Linotype" w:hAnsi="Palatino Linotyp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03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4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mailto:sasaconf@sanu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</dc:creator>
  <cp:lastModifiedBy>Aleksandra Hreljac</cp:lastModifiedBy>
  <cp:revision>2</cp:revision>
  <cp:lastPrinted>2021-05-17T12:30:00Z</cp:lastPrinted>
  <dcterms:created xsi:type="dcterms:W3CDTF">2021-05-17T12:35:00Z</dcterms:created>
  <dcterms:modified xsi:type="dcterms:W3CDTF">2021-05-17T12:35:00Z</dcterms:modified>
</cp:coreProperties>
</file>